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572914" w14:textId="22A2B518" w:rsidR="004E1580" w:rsidRDefault="004E1580" w:rsidP="004E1580"/>
    <w:p w14:paraId="77638842" w14:textId="77777777" w:rsidR="00216E72" w:rsidRDefault="00216E72" w:rsidP="00D34B19"/>
    <w:p w14:paraId="06466F6E" w14:textId="77777777" w:rsidR="00216E72" w:rsidRDefault="00216E72" w:rsidP="00D34B19"/>
    <w:p w14:paraId="0947E4F9" w14:textId="77777777" w:rsidR="00216E72" w:rsidRDefault="00216E72" w:rsidP="00D34B19"/>
    <w:p w14:paraId="2BFF7A71" w14:textId="572D8B5A" w:rsidR="00D34B19" w:rsidRDefault="00D34B19" w:rsidP="00D34B19">
      <w:r>
        <w:t>09/30/2020</w:t>
      </w:r>
    </w:p>
    <w:p w14:paraId="03091653" w14:textId="77777777" w:rsidR="00D34B19" w:rsidRDefault="00D34B19" w:rsidP="00D34B19"/>
    <w:p w14:paraId="0EAA1664" w14:textId="77777777" w:rsidR="00D34B19" w:rsidRDefault="00D34B19" w:rsidP="00D34B19">
      <w:r>
        <w:t>Re: Smedley Insurance Group, Inc. - Financial Information Request</w:t>
      </w:r>
    </w:p>
    <w:p w14:paraId="2E29C290" w14:textId="77777777" w:rsidR="00D34B19" w:rsidRDefault="00D34B19" w:rsidP="00D34B19"/>
    <w:p w14:paraId="1319DCB1" w14:textId="77777777" w:rsidR="00D34B19" w:rsidRDefault="00D34B19" w:rsidP="00D34B19">
      <w:r>
        <w:t>To Whom It May Concern:</w:t>
      </w:r>
    </w:p>
    <w:p w14:paraId="623425A0" w14:textId="77777777" w:rsidR="00D34B19" w:rsidRDefault="00D34B19" w:rsidP="00D34B19"/>
    <w:p w14:paraId="0594553A" w14:textId="77777777" w:rsidR="00D34B19" w:rsidRDefault="00D34B19" w:rsidP="00D34B19">
      <w:r>
        <w:t xml:space="preserve">It has been requested that we provide you with financial information for Smedley Insurance Group, Inc, a client of this firm. We understand this information is sought in connection with Jesse Smedley's request for home financing with your institution. </w:t>
      </w:r>
    </w:p>
    <w:p w14:paraId="26964D57" w14:textId="77777777" w:rsidR="00D34B19" w:rsidRDefault="00D34B19" w:rsidP="00D34B19"/>
    <w:p w14:paraId="6F21D014" w14:textId="77777777" w:rsidR="00D34B19" w:rsidRDefault="00D34B19" w:rsidP="00D34B19">
      <w:r>
        <w:t>We confirm the following details regarding Smedley Insurance Group, Inc.</w:t>
      </w:r>
    </w:p>
    <w:p w14:paraId="7F38886C" w14:textId="77777777" w:rsidR="00D34B19" w:rsidRDefault="00D34B19" w:rsidP="00D34B19"/>
    <w:p w14:paraId="36D68C7F" w14:textId="3C9593FC" w:rsidR="00D34B19" w:rsidRDefault="00D34B19" w:rsidP="00D34B19">
      <w:r>
        <w:t>We act as the bookkeeper for Jesse Smedley and Smedley Insurance Group, Inc.</w:t>
      </w:r>
    </w:p>
    <w:p w14:paraId="515AFA7F" w14:textId="77777777" w:rsidR="0059515D" w:rsidRDefault="0059515D" w:rsidP="00D34B19"/>
    <w:p w14:paraId="5FD8C850" w14:textId="77777777" w:rsidR="00D34B19" w:rsidRDefault="00D34B19" w:rsidP="00D34B19">
      <w:r>
        <w:t>Smedley Insurance Group, Inc. is an Arizona Corporation in good standing with the Arizona Corporation Commission and first incorporated in Arizona on 04/30/2008.</w:t>
      </w:r>
    </w:p>
    <w:p w14:paraId="1A899FA6" w14:textId="19305466" w:rsidR="00D34B19" w:rsidRDefault="00D34B19" w:rsidP="00D34B19">
      <w:r>
        <w:t>Jesse Smedley is the sole shareholder and officer of Smedley Insurance Group, Inc.</w:t>
      </w:r>
    </w:p>
    <w:p w14:paraId="6E228001" w14:textId="77777777" w:rsidR="0059515D" w:rsidRDefault="0059515D" w:rsidP="00D34B19"/>
    <w:p w14:paraId="2CBE5D13" w14:textId="325FB238" w:rsidR="00D34B19" w:rsidRDefault="00D34B19" w:rsidP="00D34B19">
      <w:r>
        <w:t>We confirm Smedley Insurance Group, Inc.'s business expenses do not exceed 50% of their gross revenue.</w:t>
      </w:r>
    </w:p>
    <w:p w14:paraId="1C44DF1E" w14:textId="77777777" w:rsidR="0059515D" w:rsidRDefault="0059515D" w:rsidP="00D34B19"/>
    <w:p w14:paraId="1E057D78" w14:textId="7363D24D" w:rsidR="00D34B19" w:rsidRDefault="00D34B19" w:rsidP="00D34B19">
      <w:r>
        <w:t>This information is true to the best of our knowledge and has been confirmed from independent inquiries with our client and our own records.</w:t>
      </w:r>
    </w:p>
    <w:p w14:paraId="53AB16B8" w14:textId="77777777" w:rsidR="00D34B19" w:rsidRDefault="00D34B19" w:rsidP="00D34B19"/>
    <w:p w14:paraId="65937E89" w14:textId="77777777" w:rsidR="00D34B19" w:rsidRDefault="00D34B19" w:rsidP="00D34B19">
      <w:r>
        <w:t>Regards,</w:t>
      </w:r>
    </w:p>
    <w:p w14:paraId="666A4AF9" w14:textId="77777777" w:rsidR="00D34B19" w:rsidRDefault="00D34B19" w:rsidP="00D34B19"/>
    <w:p w14:paraId="71A4FCB6" w14:textId="6F34972F" w:rsidR="004756F8" w:rsidRPr="001F47D4" w:rsidRDefault="004E1580" w:rsidP="001F47D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F98C801" wp14:editId="79C24BBF">
                <wp:simplePos x="0" y="0"/>
                <wp:positionH relativeFrom="margin">
                  <wp:align>left</wp:align>
                </wp:positionH>
                <wp:positionV relativeFrom="paragraph">
                  <wp:posOffset>461010</wp:posOffset>
                </wp:positionV>
                <wp:extent cx="2360930" cy="1404620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3207D0" w14:textId="0B04F89D" w:rsidR="004E1580" w:rsidRDefault="004E1580">
                            <w:pPr>
                              <w:pBdr>
                                <w:bottom w:val="single" w:sz="12" w:space="1" w:color="auto"/>
                              </w:pBdr>
                            </w:pPr>
                          </w:p>
                          <w:p w14:paraId="63B75356" w14:textId="4EFD9BFA" w:rsidR="004E1580" w:rsidRDefault="004E1580">
                            <w:r>
                              <w:t>Jimmie Needles, Bookkeeper</w:t>
                            </w:r>
                          </w:p>
                          <w:p w14:paraId="7255B623" w14:textId="168CF4ED" w:rsidR="00216E72" w:rsidRDefault="00216E72">
                            <w:r>
                              <w:t>J2 Bookkeeping &amp; Tax Servi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F98C8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6.3pt;width:185.9pt;height:110.6pt;z-index:251659264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" stroked="f">
                <v:textbox style="mso-fit-shape-to-text:t">
                  <w:txbxContent>
                    <w:p w14:paraId="0B3207D0" w14:textId="0B04F89D" w:rsidR="004E1580" w:rsidRDefault="004E1580">
                      <w:pPr>
                        <w:pBdr>
                          <w:bottom w:val="single" w:sz="12" w:space="1" w:color="auto"/>
                        </w:pBdr>
                      </w:pPr>
                    </w:p>
                    <w:p w14:paraId="63B75356" w14:textId="4EFD9BFA" w:rsidR="004E1580" w:rsidRDefault="004E1580">
                      <w:r>
                        <w:t>Jimmie Needles, Bookkeeper</w:t>
                      </w:r>
                    </w:p>
                    <w:p w14:paraId="7255B623" w14:textId="168CF4ED" w:rsidR="00216E72" w:rsidRDefault="00216E72">
                      <w:r>
                        <w:t>J2 Bookkeeping &amp; Tax Servi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4756F8" w:rsidRPr="001F47D4" w:rsidSect="001511D1">
      <w:headerReference w:type="default" r:id="rId7"/>
      <w:footerReference w:type="default" r:id="rId8"/>
      <w:pgSz w:w="12240" w:h="15840"/>
      <w:pgMar w:top="108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EA3A81" w14:textId="77777777" w:rsidR="00141835" w:rsidRDefault="00141835" w:rsidP="009F642B">
      <w:r>
        <w:separator/>
      </w:r>
    </w:p>
  </w:endnote>
  <w:endnote w:type="continuationSeparator" w:id="0">
    <w:p w14:paraId="1D847926" w14:textId="77777777" w:rsidR="00141835" w:rsidRDefault="00141835" w:rsidP="009F6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43A75A" w14:textId="3DD84A5F" w:rsidR="00CA29BA" w:rsidRPr="002B34EF" w:rsidRDefault="002F164D" w:rsidP="009F642B">
    <w:pPr>
      <w:pStyle w:val="Footer"/>
      <w:jc w:val="center"/>
      <w:rPr>
        <w:rFonts w:ascii="Minion Pro" w:hAnsi="Minion Pro"/>
        <w:sz w:val="20"/>
        <w:szCs w:val="20"/>
      </w:rPr>
    </w:pPr>
    <w:r w:rsidRPr="008639F2">
      <w:rPr>
        <w:rFonts w:ascii="Minion Pro" w:hAnsi="Minion Pro"/>
        <w:sz w:val="20"/>
        <w:szCs w:val="20"/>
      </w:rPr>
      <w:t>513 Creekside Cir</w:t>
    </w:r>
    <w:r w:rsidR="00DC42DF" w:rsidRPr="008639F2">
      <w:rPr>
        <w:rFonts w:ascii="Minion Pro" w:hAnsi="Minion Pro"/>
        <w:sz w:val="20"/>
        <w:szCs w:val="20"/>
      </w:rPr>
      <w:t xml:space="preserve">, </w:t>
    </w:r>
    <w:r w:rsidRPr="008639F2">
      <w:rPr>
        <w:rFonts w:ascii="Minion Pro" w:hAnsi="Minion Pro"/>
        <w:sz w:val="20"/>
        <w:szCs w:val="20"/>
      </w:rPr>
      <w:t>New Braunfels</w:t>
    </w:r>
    <w:r w:rsidR="00DC42DF" w:rsidRPr="008639F2">
      <w:rPr>
        <w:rFonts w:ascii="Minion Pro" w:hAnsi="Minion Pro"/>
        <w:sz w:val="20"/>
        <w:szCs w:val="20"/>
      </w:rPr>
      <w:t xml:space="preserve">, </w:t>
    </w:r>
    <w:r w:rsidR="00374BF3" w:rsidRPr="008639F2">
      <w:rPr>
        <w:rFonts w:ascii="Minion Pro" w:hAnsi="Minion Pro"/>
        <w:sz w:val="20"/>
        <w:szCs w:val="20"/>
      </w:rPr>
      <w:t>TX</w:t>
    </w:r>
    <w:r w:rsidR="00DC42DF" w:rsidRPr="008639F2">
      <w:rPr>
        <w:rFonts w:ascii="Minion Pro" w:hAnsi="Minion Pro"/>
        <w:sz w:val="20"/>
        <w:szCs w:val="20"/>
      </w:rPr>
      <w:t xml:space="preserve">, </w:t>
    </w:r>
    <w:r w:rsidR="00374BF3" w:rsidRPr="008639F2">
      <w:rPr>
        <w:rFonts w:ascii="Minion Pro" w:hAnsi="Minion Pro"/>
        <w:sz w:val="20"/>
        <w:szCs w:val="20"/>
      </w:rPr>
      <w:t>78130</w:t>
    </w:r>
    <w:r w:rsidR="00CA29BA" w:rsidRPr="008639F2">
      <w:rPr>
        <w:rFonts w:ascii="Minion Pro" w:hAnsi="Minion Pro"/>
        <w:sz w:val="20"/>
        <w:szCs w:val="20"/>
      </w:rPr>
      <w:t xml:space="preserve"> • </w:t>
    </w:r>
    <w:r w:rsidR="008639F2" w:rsidRPr="008639F2">
      <w:rPr>
        <w:rFonts w:ascii="Minion Pro" w:hAnsi="Minion Pro"/>
        <w:sz w:val="20"/>
        <w:szCs w:val="20"/>
      </w:rPr>
      <w:t>210-970-0449</w:t>
    </w:r>
    <w:r w:rsidR="00CA29BA" w:rsidRPr="008639F2">
      <w:rPr>
        <w:rFonts w:ascii="Minion Pro" w:hAnsi="Minion Pro"/>
        <w:sz w:val="20"/>
        <w:szCs w:val="20"/>
      </w:rPr>
      <w:t xml:space="preserve"> • </w:t>
    </w:r>
    <w:r w:rsidR="008639F2" w:rsidRPr="008639F2">
      <w:rPr>
        <w:rFonts w:ascii="Minion Pro" w:hAnsi="Minion Pro"/>
        <w:sz w:val="20"/>
        <w:szCs w:val="20"/>
      </w:rPr>
      <w:t>support@j2bookkeep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D71ECD" w14:textId="77777777" w:rsidR="00141835" w:rsidRDefault="00141835" w:rsidP="009F642B">
      <w:r>
        <w:separator/>
      </w:r>
    </w:p>
  </w:footnote>
  <w:footnote w:type="continuationSeparator" w:id="0">
    <w:p w14:paraId="0C7C7A82" w14:textId="77777777" w:rsidR="00141835" w:rsidRDefault="00141835" w:rsidP="009F6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85156" w14:textId="248374AE" w:rsidR="00CA29BA" w:rsidRPr="00B8031A" w:rsidRDefault="00D225E2" w:rsidP="009525BA">
    <w:pPr>
      <w:pStyle w:val="Header"/>
      <w:jc w:val="right"/>
      <w:rPr>
        <w:rFonts w:ascii="Minion Pro" w:hAnsi="Minion Pro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A061578" wp14:editId="37A68D96">
          <wp:simplePos x="0" y="0"/>
          <wp:positionH relativeFrom="column">
            <wp:posOffset>302008</wp:posOffset>
          </wp:positionH>
          <wp:positionV relativeFrom="paragraph">
            <wp:posOffset>-457200</wp:posOffset>
          </wp:positionV>
          <wp:extent cx="4166104" cy="1318260"/>
          <wp:effectExtent l="0" t="0" r="0" b="0"/>
          <wp:wrapTopAndBottom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166104" cy="13182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856493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B41A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9A2030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5A8AE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82317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98B37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AC91B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16F8A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ECD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26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B67D5"/>
    <w:multiLevelType w:val="hybridMultilevel"/>
    <w:tmpl w:val="3B443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04178D"/>
    <w:multiLevelType w:val="hybridMultilevel"/>
    <w:tmpl w:val="45DA3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865BFE"/>
    <w:multiLevelType w:val="hybridMultilevel"/>
    <w:tmpl w:val="AE545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8341CB"/>
    <w:multiLevelType w:val="hybridMultilevel"/>
    <w:tmpl w:val="86D4F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3C4500"/>
    <w:multiLevelType w:val="hybridMultilevel"/>
    <w:tmpl w:val="E3164A78"/>
    <w:lvl w:ilvl="0" w:tplc="F8601556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DDE05C0"/>
    <w:multiLevelType w:val="hybridMultilevel"/>
    <w:tmpl w:val="AE545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BB141C"/>
    <w:multiLevelType w:val="hybridMultilevel"/>
    <w:tmpl w:val="58760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B4130F"/>
    <w:multiLevelType w:val="hybridMultilevel"/>
    <w:tmpl w:val="DF66D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B66450"/>
    <w:multiLevelType w:val="hybridMultilevel"/>
    <w:tmpl w:val="4ECA2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11"/>
  </w:num>
  <w:num w:numId="4">
    <w:abstractNumId w:val="14"/>
  </w:num>
  <w:num w:numId="5">
    <w:abstractNumId w:val="13"/>
  </w:num>
  <w:num w:numId="6">
    <w:abstractNumId w:val="17"/>
  </w:num>
  <w:num w:numId="7">
    <w:abstractNumId w:val="10"/>
  </w:num>
  <w:num w:numId="8">
    <w:abstractNumId w:val="18"/>
  </w:num>
  <w:num w:numId="9">
    <w:abstractNumId w:val="16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TeyNDUzNjU0MTZQ0lEKTi0uzszPAykwrgUAqBVy2ywAAAA="/>
  </w:docVars>
  <w:rsids>
    <w:rsidRoot w:val="00D96761"/>
    <w:rsid w:val="000001D8"/>
    <w:rsid w:val="0002163F"/>
    <w:rsid w:val="00035470"/>
    <w:rsid w:val="00060B62"/>
    <w:rsid w:val="000665B8"/>
    <w:rsid w:val="000754E5"/>
    <w:rsid w:val="00076962"/>
    <w:rsid w:val="000B0E96"/>
    <w:rsid w:val="000B7FD7"/>
    <w:rsid w:val="000D6305"/>
    <w:rsid w:val="00104A69"/>
    <w:rsid w:val="00122244"/>
    <w:rsid w:val="001278A8"/>
    <w:rsid w:val="00140692"/>
    <w:rsid w:val="00141835"/>
    <w:rsid w:val="00142552"/>
    <w:rsid w:val="00144136"/>
    <w:rsid w:val="001511D1"/>
    <w:rsid w:val="0015364F"/>
    <w:rsid w:val="001548A0"/>
    <w:rsid w:val="0015653E"/>
    <w:rsid w:val="0017225D"/>
    <w:rsid w:val="0019622A"/>
    <w:rsid w:val="001F10D5"/>
    <w:rsid w:val="001F47D4"/>
    <w:rsid w:val="00213299"/>
    <w:rsid w:val="00216E72"/>
    <w:rsid w:val="00226373"/>
    <w:rsid w:val="00232554"/>
    <w:rsid w:val="00237B10"/>
    <w:rsid w:val="00242E72"/>
    <w:rsid w:val="00274F0F"/>
    <w:rsid w:val="00294DB4"/>
    <w:rsid w:val="002B34EF"/>
    <w:rsid w:val="002C15EC"/>
    <w:rsid w:val="002C3F85"/>
    <w:rsid w:val="002E1E5B"/>
    <w:rsid w:val="002E5999"/>
    <w:rsid w:val="002F1639"/>
    <w:rsid w:val="002F164D"/>
    <w:rsid w:val="003073CF"/>
    <w:rsid w:val="003245AB"/>
    <w:rsid w:val="00351058"/>
    <w:rsid w:val="00373591"/>
    <w:rsid w:val="00374BF3"/>
    <w:rsid w:val="00376D5B"/>
    <w:rsid w:val="00383FBE"/>
    <w:rsid w:val="0039291A"/>
    <w:rsid w:val="003B552E"/>
    <w:rsid w:val="003B793D"/>
    <w:rsid w:val="003E2C6C"/>
    <w:rsid w:val="003E5F45"/>
    <w:rsid w:val="003F67C3"/>
    <w:rsid w:val="0040199A"/>
    <w:rsid w:val="00401FF3"/>
    <w:rsid w:val="004140BE"/>
    <w:rsid w:val="004149FF"/>
    <w:rsid w:val="00426A56"/>
    <w:rsid w:val="00457AA3"/>
    <w:rsid w:val="00462C1E"/>
    <w:rsid w:val="004756F8"/>
    <w:rsid w:val="004762D1"/>
    <w:rsid w:val="00490E3A"/>
    <w:rsid w:val="004933DA"/>
    <w:rsid w:val="004A4789"/>
    <w:rsid w:val="004B7F6A"/>
    <w:rsid w:val="004C0FC3"/>
    <w:rsid w:val="004D1747"/>
    <w:rsid w:val="004D77E0"/>
    <w:rsid w:val="004E00F9"/>
    <w:rsid w:val="004E1580"/>
    <w:rsid w:val="004F7DFF"/>
    <w:rsid w:val="00514051"/>
    <w:rsid w:val="00531A9A"/>
    <w:rsid w:val="00532C51"/>
    <w:rsid w:val="00552054"/>
    <w:rsid w:val="00552564"/>
    <w:rsid w:val="00567406"/>
    <w:rsid w:val="0059515D"/>
    <w:rsid w:val="005A05CC"/>
    <w:rsid w:val="005A1712"/>
    <w:rsid w:val="005A581E"/>
    <w:rsid w:val="005D6A4C"/>
    <w:rsid w:val="005F0AE8"/>
    <w:rsid w:val="005F37B3"/>
    <w:rsid w:val="0060353C"/>
    <w:rsid w:val="0065799D"/>
    <w:rsid w:val="00676AEC"/>
    <w:rsid w:val="006A55F6"/>
    <w:rsid w:val="006C3393"/>
    <w:rsid w:val="006C7ED2"/>
    <w:rsid w:val="006D5274"/>
    <w:rsid w:val="00701D61"/>
    <w:rsid w:val="00736421"/>
    <w:rsid w:val="00741286"/>
    <w:rsid w:val="00794FBE"/>
    <w:rsid w:val="007B253D"/>
    <w:rsid w:val="007C56AC"/>
    <w:rsid w:val="007C7129"/>
    <w:rsid w:val="007E3C62"/>
    <w:rsid w:val="007F6D85"/>
    <w:rsid w:val="00802362"/>
    <w:rsid w:val="00822782"/>
    <w:rsid w:val="008319EB"/>
    <w:rsid w:val="00843F99"/>
    <w:rsid w:val="00863351"/>
    <w:rsid w:val="008639F2"/>
    <w:rsid w:val="00870F84"/>
    <w:rsid w:val="0087415C"/>
    <w:rsid w:val="0088295A"/>
    <w:rsid w:val="008D17DB"/>
    <w:rsid w:val="008D4205"/>
    <w:rsid w:val="00902CB9"/>
    <w:rsid w:val="009247CA"/>
    <w:rsid w:val="00946FAE"/>
    <w:rsid w:val="009525BA"/>
    <w:rsid w:val="0095348F"/>
    <w:rsid w:val="00985884"/>
    <w:rsid w:val="00991933"/>
    <w:rsid w:val="009B57BC"/>
    <w:rsid w:val="009C4FBE"/>
    <w:rsid w:val="009D4237"/>
    <w:rsid w:val="009F3995"/>
    <w:rsid w:val="009F4EC1"/>
    <w:rsid w:val="009F642B"/>
    <w:rsid w:val="009F6630"/>
    <w:rsid w:val="00A2784B"/>
    <w:rsid w:val="00A63CDE"/>
    <w:rsid w:val="00A67473"/>
    <w:rsid w:val="00A948E7"/>
    <w:rsid w:val="00A95435"/>
    <w:rsid w:val="00A95925"/>
    <w:rsid w:val="00AA0A38"/>
    <w:rsid w:val="00AA3812"/>
    <w:rsid w:val="00AA7F0C"/>
    <w:rsid w:val="00AB7126"/>
    <w:rsid w:val="00AC749D"/>
    <w:rsid w:val="00AD1B2A"/>
    <w:rsid w:val="00AE7110"/>
    <w:rsid w:val="00B002F9"/>
    <w:rsid w:val="00B07B23"/>
    <w:rsid w:val="00B33DD2"/>
    <w:rsid w:val="00B36877"/>
    <w:rsid w:val="00B45F3C"/>
    <w:rsid w:val="00B54EDC"/>
    <w:rsid w:val="00B76F33"/>
    <w:rsid w:val="00B774D9"/>
    <w:rsid w:val="00B8031A"/>
    <w:rsid w:val="00B80413"/>
    <w:rsid w:val="00B91021"/>
    <w:rsid w:val="00B95AA2"/>
    <w:rsid w:val="00BA6DBE"/>
    <w:rsid w:val="00BB670C"/>
    <w:rsid w:val="00BB68F4"/>
    <w:rsid w:val="00BD6B63"/>
    <w:rsid w:val="00C0332F"/>
    <w:rsid w:val="00C077CF"/>
    <w:rsid w:val="00C10633"/>
    <w:rsid w:val="00C71E5E"/>
    <w:rsid w:val="00C733C3"/>
    <w:rsid w:val="00C867E4"/>
    <w:rsid w:val="00C92E2A"/>
    <w:rsid w:val="00CA29BA"/>
    <w:rsid w:val="00CA556E"/>
    <w:rsid w:val="00CC0D90"/>
    <w:rsid w:val="00CD07A4"/>
    <w:rsid w:val="00CE3029"/>
    <w:rsid w:val="00CE63A2"/>
    <w:rsid w:val="00CF1F20"/>
    <w:rsid w:val="00CF3419"/>
    <w:rsid w:val="00D16298"/>
    <w:rsid w:val="00D225E2"/>
    <w:rsid w:val="00D34B19"/>
    <w:rsid w:val="00D51145"/>
    <w:rsid w:val="00D736F6"/>
    <w:rsid w:val="00D96761"/>
    <w:rsid w:val="00DB7CED"/>
    <w:rsid w:val="00DC1CD3"/>
    <w:rsid w:val="00DC42DF"/>
    <w:rsid w:val="00DC5D9C"/>
    <w:rsid w:val="00DD2907"/>
    <w:rsid w:val="00DD3A1C"/>
    <w:rsid w:val="00DE0201"/>
    <w:rsid w:val="00DE4784"/>
    <w:rsid w:val="00DF4FFA"/>
    <w:rsid w:val="00E136B1"/>
    <w:rsid w:val="00E277D3"/>
    <w:rsid w:val="00E42CC7"/>
    <w:rsid w:val="00EF0B08"/>
    <w:rsid w:val="00EF1AFB"/>
    <w:rsid w:val="00F069C1"/>
    <w:rsid w:val="00F16A19"/>
    <w:rsid w:val="00F2288B"/>
    <w:rsid w:val="00F53174"/>
    <w:rsid w:val="00F57578"/>
    <w:rsid w:val="00F7249E"/>
    <w:rsid w:val="00F8153B"/>
    <w:rsid w:val="00F841E2"/>
    <w:rsid w:val="00FA5B89"/>
    <w:rsid w:val="00FC2F22"/>
    <w:rsid w:val="00FC3968"/>
    <w:rsid w:val="00FC486A"/>
    <w:rsid w:val="00FE75C6"/>
    <w:rsid w:val="00FE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8B242AB"/>
  <w14:defaultImageDpi w14:val="330"/>
  <w15:docId w15:val="{DBFBAB30-9771-45BD-AACB-8BA367258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063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063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063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063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063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063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063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063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063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67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39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64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642B"/>
  </w:style>
  <w:style w:type="paragraph" w:styleId="Footer">
    <w:name w:val="footer"/>
    <w:basedOn w:val="Normal"/>
    <w:link w:val="FooterChar"/>
    <w:uiPriority w:val="99"/>
    <w:unhideWhenUsed/>
    <w:rsid w:val="009F64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42B"/>
  </w:style>
  <w:style w:type="paragraph" w:styleId="BalloonText">
    <w:name w:val="Balloon Text"/>
    <w:basedOn w:val="Normal"/>
    <w:link w:val="BalloonTextChar"/>
    <w:uiPriority w:val="99"/>
    <w:semiHidden/>
    <w:unhideWhenUsed/>
    <w:rsid w:val="0098588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884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A948E7"/>
    <w:pPr>
      <w:autoSpaceDE w:val="0"/>
      <w:autoSpaceDN w:val="0"/>
      <w:adjustRightInd w:val="0"/>
    </w:pPr>
    <w:rPr>
      <w:rFonts w:ascii="Arial" w:eastAsiaTheme="minorHAnsi" w:hAnsi="Arial" w:cs="Arial"/>
      <w:color w:val="000000"/>
    </w:rPr>
  </w:style>
  <w:style w:type="paragraph" w:styleId="Bibliography">
    <w:name w:val="Bibliography"/>
    <w:basedOn w:val="Normal"/>
    <w:next w:val="Normal"/>
    <w:uiPriority w:val="37"/>
    <w:semiHidden/>
    <w:unhideWhenUsed/>
    <w:rsid w:val="00C10633"/>
  </w:style>
  <w:style w:type="paragraph" w:styleId="BlockText">
    <w:name w:val="Block Text"/>
    <w:basedOn w:val="Normal"/>
    <w:uiPriority w:val="99"/>
    <w:semiHidden/>
    <w:unhideWhenUsed/>
    <w:rsid w:val="00C1063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1063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10633"/>
  </w:style>
  <w:style w:type="paragraph" w:styleId="BodyText2">
    <w:name w:val="Body Text 2"/>
    <w:basedOn w:val="Normal"/>
    <w:link w:val="BodyText2Char"/>
    <w:uiPriority w:val="99"/>
    <w:semiHidden/>
    <w:unhideWhenUsed/>
    <w:rsid w:val="00C106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10633"/>
  </w:style>
  <w:style w:type="paragraph" w:styleId="BodyText3">
    <w:name w:val="Body Text 3"/>
    <w:basedOn w:val="Normal"/>
    <w:link w:val="BodyText3Char"/>
    <w:uiPriority w:val="99"/>
    <w:semiHidden/>
    <w:unhideWhenUsed/>
    <w:rsid w:val="00C106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1063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106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1063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106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1063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106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1063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106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1063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106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10633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10633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1063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10633"/>
  </w:style>
  <w:style w:type="paragraph" w:styleId="CommentText">
    <w:name w:val="annotation text"/>
    <w:basedOn w:val="Normal"/>
    <w:link w:val="CommentTextChar"/>
    <w:uiPriority w:val="99"/>
    <w:semiHidden/>
    <w:unhideWhenUsed/>
    <w:rsid w:val="00C106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06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06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0633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10633"/>
  </w:style>
  <w:style w:type="character" w:customStyle="1" w:styleId="DateChar">
    <w:name w:val="Date Char"/>
    <w:basedOn w:val="DefaultParagraphFont"/>
    <w:link w:val="Date"/>
    <w:uiPriority w:val="99"/>
    <w:semiHidden/>
    <w:rsid w:val="00C10633"/>
  </w:style>
  <w:style w:type="paragraph" w:styleId="DocumentMap">
    <w:name w:val="Document Map"/>
    <w:basedOn w:val="Normal"/>
    <w:link w:val="DocumentMapChar"/>
    <w:uiPriority w:val="99"/>
    <w:semiHidden/>
    <w:unhideWhenUsed/>
    <w:rsid w:val="00C1063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1063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1063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10633"/>
  </w:style>
  <w:style w:type="paragraph" w:styleId="EndnoteText">
    <w:name w:val="endnote text"/>
    <w:basedOn w:val="Normal"/>
    <w:link w:val="EndnoteTextChar"/>
    <w:uiPriority w:val="99"/>
    <w:semiHidden/>
    <w:unhideWhenUsed/>
    <w:rsid w:val="00C1063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0633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1063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C10633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063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10633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1063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063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063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063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063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063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06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063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063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1063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1063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10633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1063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10633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10633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10633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10633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10633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10633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10633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10633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10633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1063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0633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0633"/>
    <w:rPr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C1063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106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106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106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106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10633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10633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10633"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10633"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10633"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106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106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106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106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106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10633"/>
    <w:pPr>
      <w:numPr>
        <w:numId w:val="1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10633"/>
    <w:pPr>
      <w:numPr>
        <w:numId w:val="1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10633"/>
    <w:pPr>
      <w:numPr>
        <w:numId w:val="17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10633"/>
    <w:pPr>
      <w:numPr>
        <w:numId w:val="1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10633"/>
    <w:pPr>
      <w:numPr>
        <w:numId w:val="19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C106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1063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106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10633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C10633"/>
  </w:style>
  <w:style w:type="paragraph" w:styleId="NormalWeb">
    <w:name w:val="Normal (Web)"/>
    <w:basedOn w:val="Normal"/>
    <w:uiPriority w:val="99"/>
    <w:semiHidden/>
    <w:unhideWhenUsed/>
    <w:rsid w:val="00C10633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C1063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1063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10633"/>
  </w:style>
  <w:style w:type="paragraph" w:styleId="PlainText">
    <w:name w:val="Plain Text"/>
    <w:basedOn w:val="Normal"/>
    <w:link w:val="PlainTextChar"/>
    <w:uiPriority w:val="99"/>
    <w:semiHidden/>
    <w:unhideWhenUsed/>
    <w:rsid w:val="00C10633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063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C1063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10633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106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10633"/>
  </w:style>
  <w:style w:type="paragraph" w:styleId="Signature">
    <w:name w:val="Signature"/>
    <w:basedOn w:val="Normal"/>
    <w:link w:val="SignatureChar"/>
    <w:uiPriority w:val="99"/>
    <w:semiHidden/>
    <w:unhideWhenUsed/>
    <w:rsid w:val="00C1063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10633"/>
  </w:style>
  <w:style w:type="paragraph" w:styleId="Subtitle">
    <w:name w:val="Subtitle"/>
    <w:basedOn w:val="Normal"/>
    <w:next w:val="Normal"/>
    <w:link w:val="SubtitleChar"/>
    <w:uiPriority w:val="11"/>
    <w:qFormat/>
    <w:rsid w:val="00C10633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10633"/>
    <w:rPr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10633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10633"/>
  </w:style>
  <w:style w:type="paragraph" w:styleId="Title">
    <w:name w:val="Title"/>
    <w:basedOn w:val="Normal"/>
    <w:next w:val="Normal"/>
    <w:link w:val="TitleChar"/>
    <w:uiPriority w:val="10"/>
    <w:qFormat/>
    <w:rsid w:val="00C1063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06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C10633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1063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1063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10633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106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106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106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106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106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106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063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4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Von Fumetti</dc:creator>
  <cp:keywords/>
  <dc:description/>
  <cp:lastModifiedBy>Jimmie Needles</cp:lastModifiedBy>
  <cp:revision>8</cp:revision>
  <cp:lastPrinted>2017-08-29T06:08:00Z</cp:lastPrinted>
  <dcterms:created xsi:type="dcterms:W3CDTF">2020-09-30T21:42:00Z</dcterms:created>
  <dcterms:modified xsi:type="dcterms:W3CDTF">2020-11-18T00:31:00Z</dcterms:modified>
</cp:coreProperties>
</file>